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576" w:rsidRPr="000B7786" w:rsidRDefault="0009387F" w:rsidP="0009387F">
      <w:pPr>
        <w:ind w:leftChars="-405" w:rightChars="-294" w:right="-617" w:hangingChars="405" w:hanging="85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upplementary t</w:t>
      </w:r>
      <w:r w:rsidR="00C34576" w:rsidRPr="000B7786">
        <w:rPr>
          <w:rFonts w:ascii="Times New Roman" w:hAnsi="Times New Roman" w:cs="Times New Roman"/>
          <w:b/>
          <w:bCs/>
        </w:rPr>
        <w:t xml:space="preserve">able1. The demographic and clinical characteristics of people living with HIV in </w:t>
      </w:r>
      <w:r>
        <w:rPr>
          <w:rFonts w:ascii="Times New Roman" w:hAnsi="Times New Roman" w:cs="Times New Roman"/>
          <w:b/>
          <w:bCs/>
        </w:rPr>
        <w:t>ART</w:t>
      </w:r>
      <w:bookmarkStart w:id="0" w:name="_GoBack"/>
      <w:bookmarkEnd w:id="0"/>
      <w:r w:rsidR="00C34576" w:rsidRPr="000B7786">
        <w:rPr>
          <w:rFonts w:ascii="Times New Roman" w:hAnsi="Times New Roman" w:cs="Times New Roman"/>
          <w:b/>
          <w:bCs/>
        </w:rPr>
        <w:t xml:space="preserve"> groups</w:t>
      </w:r>
    </w:p>
    <w:tbl>
      <w:tblPr>
        <w:tblStyle w:val="a7"/>
        <w:tblW w:w="103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992"/>
        <w:gridCol w:w="567"/>
        <w:gridCol w:w="1134"/>
        <w:gridCol w:w="1276"/>
        <w:gridCol w:w="1134"/>
        <w:gridCol w:w="1276"/>
        <w:gridCol w:w="1417"/>
      </w:tblGrid>
      <w:tr w:rsidR="00CA0B42" w:rsidRPr="007E5800" w:rsidTr="00CA0B42">
        <w:trPr>
          <w:trHeight w:val="451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A0B42" w:rsidRPr="00251B08" w:rsidRDefault="00CA0B42" w:rsidP="00CD37AF">
            <w:pPr>
              <w:snapToGrid w:val="0"/>
              <w:jc w:val="left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A07F9C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Characteristic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CA0B42" w:rsidRPr="00251B08" w:rsidRDefault="00E01B1D" w:rsidP="00CD37AF">
            <w:pPr>
              <w:snapToGrid w:val="0"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tal</w:t>
            </w:r>
            <w:r w:rsidRPr="00251B08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 xml:space="preserve"> </w:t>
            </w:r>
            <w:r w:rsidR="00CA0B42" w:rsidRPr="00251B08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(n=2</w:t>
            </w:r>
            <w:r w:rsidR="00CA0B42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,494</w:t>
            </w:r>
            <w:r w:rsidR="00CA0B42" w:rsidRPr="00251B08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A0B42" w:rsidRPr="00251B08" w:rsidRDefault="00CA0B42" w:rsidP="00CD37AF">
            <w:pPr>
              <w:snapToGrid w:val="0"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251B08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A0B42" w:rsidRPr="00251B08" w:rsidRDefault="00CA0B42" w:rsidP="00CA0B42">
            <w:pPr>
              <w:snapToGrid w:val="0"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kern w:val="0"/>
                <w:sz w:val="18"/>
                <w:szCs w:val="18"/>
              </w:rPr>
              <w:t>≤</w:t>
            </w:r>
            <w:r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 xml:space="preserve">7 </w:t>
            </w:r>
            <w:r>
              <w:rPr>
                <w:rFonts w:ascii="Times New Roman" w:hAnsi="Times New Roman" w:cs="Times New Roman" w:hint="eastAsia"/>
                <w:b/>
                <w:kern w:val="0"/>
                <w:sz w:val="18"/>
                <w:szCs w:val="18"/>
              </w:rPr>
              <w:t>days</w:t>
            </w:r>
            <w:r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 xml:space="preserve"> group</w:t>
            </w:r>
          </w:p>
          <w:p w:rsidR="00CA0B42" w:rsidRPr="00251B08" w:rsidRDefault="00CA0B42" w:rsidP="00CA0B42">
            <w:pPr>
              <w:snapToGrid w:val="0"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251B08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(n=817, 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A0B42" w:rsidRPr="00251B08" w:rsidRDefault="00CA0B42" w:rsidP="00CA0B42">
            <w:pPr>
              <w:snapToGrid w:val="0"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8-30 days</w:t>
            </w:r>
            <w:r w:rsidRPr="005028AD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group</w:t>
            </w:r>
          </w:p>
          <w:p w:rsidR="00CA0B42" w:rsidRPr="00251B08" w:rsidRDefault="00CA0B42" w:rsidP="00CA0B42">
            <w:pPr>
              <w:snapToGrid w:val="0"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251B08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(n=1</w:t>
            </w:r>
            <w:r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,</w:t>
            </w:r>
            <w:r w:rsidRPr="00251B08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009, %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A0B42" w:rsidRPr="00F333CA" w:rsidRDefault="00CA0B42" w:rsidP="00CA0B42">
            <w:pPr>
              <w:snapToGrid w:val="0"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&gt;30 days group</w:t>
            </w:r>
          </w:p>
          <w:p w:rsidR="00CA0B42" w:rsidRPr="00F333CA" w:rsidRDefault="00CA0B42" w:rsidP="00CA0B42">
            <w:pPr>
              <w:snapToGrid w:val="0"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F333CA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(n=668, 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A0B42" w:rsidRPr="00251B08" w:rsidRDefault="00CA0B42" w:rsidP="00CD37AF">
            <w:pPr>
              <w:snapToGrid w:val="0"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251B08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χ2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A0B42" w:rsidRPr="00251B08" w:rsidRDefault="00CA0B42" w:rsidP="00CD37AF">
            <w:pPr>
              <w:snapToGrid w:val="0"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>p-Value</w:t>
            </w:r>
          </w:p>
        </w:tc>
      </w:tr>
      <w:tr w:rsidR="00C34576" w:rsidRPr="004135EE" w:rsidTr="00CA0B42">
        <w:trPr>
          <w:jc w:val="center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Gende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</w:tcBorders>
          </w:tcPr>
          <w:p w:rsidR="00C34576" w:rsidRPr="009C5C30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C34576" w:rsidRPr="009C5C30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C34576" w:rsidRPr="009C5C30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Male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C34576" w:rsidP="00C34576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28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93.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756(92.5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932(92.4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40(95.8)</w:t>
            </w:r>
          </w:p>
        </w:tc>
        <w:tc>
          <w:tcPr>
            <w:tcW w:w="1276" w:type="dxa"/>
          </w:tcPr>
          <w:p w:rsidR="00C34576" w:rsidRPr="005028AD" w:rsidRDefault="00782978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938</w:t>
            </w:r>
          </w:p>
        </w:tc>
        <w:tc>
          <w:tcPr>
            <w:tcW w:w="1417" w:type="dxa"/>
          </w:tcPr>
          <w:p w:rsidR="00C34576" w:rsidRPr="005028AD" w:rsidRDefault="00C34576" w:rsidP="00782978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Female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C34576" w:rsidP="00C34576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6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.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1(7.5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77(7.6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28(4.2)</w:t>
            </w: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b/>
                <w:bCs/>
                <w:color w:val="000000"/>
                <w:sz w:val="18"/>
                <w:szCs w:val="18"/>
              </w:rPr>
              <w:t>Race/ethnicity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an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2</w:t>
            </w:r>
            <w:r w:rsidR="00782978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149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86</w:t>
            </w:r>
            <w:r w:rsidRPr="005028AD">
              <w:rPr>
                <w:rFonts w:ascii="Times New Roman" w:eastAsia="等线" w:hAnsi="Times New Roman" w:cs="Times New Roman" w:hint="eastAsia"/>
                <w:bCs/>
                <w:color w:val="000000"/>
                <w:sz w:val="18"/>
                <w:szCs w:val="18"/>
              </w:rPr>
              <w:t>.</w:t>
            </w:r>
            <w:r w:rsidR="00782978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688(84.2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880(87.2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581(87.0)</w:t>
            </w:r>
          </w:p>
        </w:tc>
        <w:tc>
          <w:tcPr>
            <w:tcW w:w="1276" w:type="dxa"/>
            <w:vAlign w:val="center"/>
          </w:tcPr>
          <w:p w:rsidR="00C34576" w:rsidRPr="005028AD" w:rsidRDefault="00782978" w:rsidP="00CD37AF">
            <w:pPr>
              <w:snapToGrid w:val="0"/>
              <w:spacing w:line="240" w:lineRule="atLeast"/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3.920</w:t>
            </w:r>
          </w:p>
        </w:tc>
        <w:tc>
          <w:tcPr>
            <w:tcW w:w="141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</w:pPr>
            <w:r w:rsidRPr="005028AD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0.</w:t>
            </w:r>
            <w:r w:rsidR="00782978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141</w:t>
            </w: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Other</w:t>
            </w:r>
            <w:r w:rsidRPr="009C5C30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s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3</w:t>
            </w:r>
            <w:r w:rsidR="00782978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45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13.</w:t>
            </w:r>
            <w:r w:rsidR="00782978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129(15.8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129(12.8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87(13.0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Age at enrollment (years)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&lt;30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782978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7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04(37.2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59(35.6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04(45.5)</w:t>
            </w:r>
          </w:p>
        </w:tc>
        <w:tc>
          <w:tcPr>
            <w:tcW w:w="1276" w:type="dxa"/>
          </w:tcPr>
          <w:p w:rsidR="00C34576" w:rsidRPr="005028AD" w:rsidRDefault="00782978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.891</w:t>
            </w: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.0001</w:t>
            </w: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≥30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526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512(62.7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50(64.4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64(54.5)</w:t>
            </w: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N</w:t>
            </w:r>
            <w:r w:rsidR="0008349E" w:rsidRPr="0008349E">
              <w:rPr>
                <w:rFonts w:ascii="Times New Roman" w:hAnsi="Times New Roman" w:cs="Times New Roman"/>
                <w:kern w:val="0"/>
                <w:sz w:val="18"/>
                <w:szCs w:val="18"/>
              </w:rPr>
              <w:t>ot available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782978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(0.1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(0.0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(0.0)</w:t>
            </w: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</w:tcPr>
          <w:p w:rsidR="00C34576" w:rsidRPr="009C5C30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Marital status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Unmarried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567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2.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507(62.1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05(60.0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455(68.1)</w:t>
            </w:r>
          </w:p>
        </w:tc>
        <w:tc>
          <w:tcPr>
            <w:tcW w:w="1276" w:type="dxa"/>
          </w:tcPr>
          <w:p w:rsidR="00C34576" w:rsidRPr="005028AD" w:rsidRDefault="00C34576" w:rsidP="00782978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5.739</w:t>
            </w:r>
          </w:p>
        </w:tc>
        <w:tc>
          <w:tcPr>
            <w:tcW w:w="1417" w:type="dxa"/>
          </w:tcPr>
          <w:p w:rsidR="00C34576" w:rsidRPr="005028AD" w:rsidRDefault="00C34576" w:rsidP="00782978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Married/Divorced/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W</w:t>
            </w: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idower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782978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22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7.0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07(37.6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404(40.0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211(31.6)</w:t>
            </w: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08349E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N</w:t>
            </w:r>
            <w:r w:rsidRPr="0008349E">
              <w:rPr>
                <w:rFonts w:ascii="Times New Roman" w:hAnsi="Times New Roman" w:cs="Times New Roman"/>
                <w:kern w:val="0"/>
                <w:sz w:val="18"/>
                <w:szCs w:val="18"/>
              </w:rPr>
              <w:t>ot available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782978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(0.4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(0.0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2(0.3)</w:t>
            </w: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Education level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Junior high school and below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782978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89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223(27.3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282(27.9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84(27.5)</w:t>
            </w:r>
          </w:p>
        </w:tc>
        <w:tc>
          <w:tcPr>
            <w:tcW w:w="1276" w:type="dxa"/>
          </w:tcPr>
          <w:p w:rsidR="00C34576" w:rsidRPr="005028AD" w:rsidRDefault="00C34576" w:rsidP="00782978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1.247</w:t>
            </w:r>
          </w:p>
        </w:tc>
        <w:tc>
          <w:tcPr>
            <w:tcW w:w="1417" w:type="dxa"/>
          </w:tcPr>
          <w:p w:rsidR="00C34576" w:rsidRPr="005028AD" w:rsidRDefault="00C34576" w:rsidP="00782978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Senior high school and above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782978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97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587(71.8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727(72.1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483(72.3)</w:t>
            </w: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08349E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N</w:t>
            </w:r>
            <w:r w:rsidRPr="0008349E">
              <w:rPr>
                <w:rFonts w:ascii="Times New Roman" w:hAnsi="Times New Roman" w:cs="Times New Roman"/>
                <w:kern w:val="0"/>
                <w:sz w:val="18"/>
                <w:szCs w:val="18"/>
              </w:rPr>
              <w:t>ot available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782978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7(0.9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(0.0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(0.1)</w:t>
            </w: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Infection Route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MSM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072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64(81.3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831(82.4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577(86.4)</w:t>
            </w:r>
          </w:p>
        </w:tc>
        <w:tc>
          <w:tcPr>
            <w:tcW w:w="1276" w:type="dxa"/>
          </w:tcPr>
          <w:p w:rsidR="00C34576" w:rsidRPr="005028AD" w:rsidRDefault="00782978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.212</w:t>
            </w:r>
          </w:p>
        </w:tc>
        <w:tc>
          <w:tcPr>
            <w:tcW w:w="1417" w:type="dxa"/>
          </w:tcPr>
          <w:p w:rsidR="00C34576" w:rsidRPr="005028AD" w:rsidRDefault="00782978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="00C34576"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HST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782978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8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28(15.7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63(16.2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77(11.5)</w:t>
            </w: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IDU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782978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567" w:type="dxa"/>
            <w:vAlign w:val="center"/>
          </w:tcPr>
          <w:p w:rsidR="00C34576" w:rsidRPr="005028AD" w:rsidRDefault="00782978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(0.4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5(0.5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8(1.2)</w:t>
            </w: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trHeight w:val="131"/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Others/</w:t>
            </w:r>
            <w:r w:rsidR="0008349E"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r w:rsidR="0008349E"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N</w:t>
            </w:r>
            <w:r w:rsidR="0008349E" w:rsidRPr="0008349E">
              <w:rPr>
                <w:rFonts w:ascii="Times New Roman" w:hAnsi="Times New Roman" w:cs="Times New Roman"/>
                <w:kern w:val="0"/>
                <w:sz w:val="18"/>
                <w:szCs w:val="18"/>
              </w:rPr>
              <w:t>ot available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782978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22(2.7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0(1.0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(0.9)</w:t>
            </w: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b/>
                <w:bCs/>
                <w:color w:val="000000"/>
                <w:sz w:val="18"/>
                <w:szCs w:val="18"/>
              </w:rPr>
              <w:t>Infection stage at enrollment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hronic HIV infection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C34576" w:rsidRPr="005028AD" w:rsidRDefault="00C34576" w:rsidP="00782978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82978">
              <w:rPr>
                <w:rFonts w:ascii="Times New Roman" w:hAnsi="Times New Roman" w:cs="Times New Roman"/>
                <w:sz w:val="18"/>
                <w:szCs w:val="18"/>
              </w:rPr>
              <w:t>604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4.</w:t>
            </w:r>
            <w:r w:rsidR="00850F4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501(61.3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43(63.7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460(68.9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850F43">
              <w:rPr>
                <w:rFonts w:ascii="Times New Roman" w:hAnsi="Times New Roman" w:cs="Times New Roman"/>
                <w:sz w:val="18"/>
                <w:szCs w:val="18"/>
              </w:rPr>
              <w:t>8.618</w:t>
            </w:r>
          </w:p>
        </w:tc>
        <w:tc>
          <w:tcPr>
            <w:tcW w:w="1417" w:type="dxa"/>
            <w:vAlign w:val="center"/>
          </w:tcPr>
          <w:p w:rsidR="00C34576" w:rsidRPr="005028AD" w:rsidRDefault="00C34576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850F43">
              <w:rPr>
                <w:rFonts w:ascii="Times New Roman" w:hAnsi="Times New Roman" w:cs="Times New Roman"/>
                <w:sz w:val="18"/>
                <w:szCs w:val="18"/>
              </w:rPr>
              <w:t>01</w:t>
            </w: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Recent HIV infection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C34576" w:rsidRPr="005028AD" w:rsidRDefault="00782978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43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3.</w:t>
            </w:r>
            <w:r w:rsidR="00850F4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290(35.5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54(35.1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99(29.8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  <w:vAlign w:val="center"/>
          </w:tcPr>
          <w:p w:rsidR="00C34576" w:rsidRPr="009C5C30" w:rsidRDefault="0008349E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N</w:t>
            </w:r>
            <w:r w:rsidRPr="0008349E">
              <w:rPr>
                <w:rFonts w:ascii="Times New Roman" w:hAnsi="Times New Roman" w:cs="Times New Roman"/>
                <w:kern w:val="0"/>
                <w:sz w:val="18"/>
                <w:szCs w:val="18"/>
              </w:rPr>
              <w:t>ot available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C34576" w:rsidRPr="005028AD" w:rsidRDefault="00850F43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567" w:type="dxa"/>
            <w:vAlign w:val="center"/>
          </w:tcPr>
          <w:p w:rsidR="00C34576" w:rsidRPr="005028AD" w:rsidRDefault="00850F43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26(3.2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2(1.2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9(1.3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</w:tcPr>
          <w:p w:rsidR="00C34576" w:rsidRPr="009C5C30" w:rsidRDefault="00C34576" w:rsidP="00CD37AF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sz w:val="18"/>
                <w:szCs w:val="18"/>
              </w:rPr>
              <w:t>Subtypes</w:t>
            </w:r>
          </w:p>
        </w:tc>
        <w:tc>
          <w:tcPr>
            <w:tcW w:w="992" w:type="dxa"/>
            <w:tcBorders>
              <w:left w:val="nil"/>
            </w:tcBorders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sz w:val="18"/>
                <w:szCs w:val="18"/>
              </w:rPr>
              <w:t xml:space="preserve">CRF01_AE 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C34576" w:rsidRPr="005028AD" w:rsidRDefault="00C34576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850F43">
              <w:rPr>
                <w:rFonts w:ascii="Times New Roman" w:hAnsi="Times New Roman" w:cs="Times New Roman"/>
                <w:sz w:val="18"/>
                <w:szCs w:val="18"/>
              </w:rPr>
              <w:t>743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9.</w:t>
            </w:r>
            <w:r w:rsidR="00850F43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565(69.2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718(71.2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460(68.9)</w:t>
            </w:r>
          </w:p>
        </w:tc>
        <w:tc>
          <w:tcPr>
            <w:tcW w:w="1276" w:type="dxa"/>
            <w:vAlign w:val="center"/>
          </w:tcPr>
          <w:p w:rsidR="00C34576" w:rsidRPr="005028AD" w:rsidRDefault="00850F43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864</w:t>
            </w:r>
          </w:p>
        </w:tc>
        <w:tc>
          <w:tcPr>
            <w:tcW w:w="1417" w:type="dxa"/>
          </w:tcPr>
          <w:p w:rsidR="00C34576" w:rsidRPr="005028AD" w:rsidRDefault="00C34576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850F43">
              <w:rPr>
                <w:rFonts w:ascii="Times New Roman" w:hAnsi="Times New Roman" w:cs="Times New Roman"/>
                <w:sz w:val="18"/>
                <w:szCs w:val="18"/>
              </w:rPr>
              <w:t>561</w:t>
            </w: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sz w:val="18"/>
                <w:szCs w:val="18"/>
              </w:rPr>
              <w:t>CRF07_BC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C34576" w:rsidRPr="005028AD" w:rsidRDefault="00850F43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8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8.4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61(19.7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78(17.6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19(17.8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C34576" w:rsidRPr="005028AD" w:rsidRDefault="00C34576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850F4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4.</w:t>
            </w:r>
            <w:r w:rsidR="00850F4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0(3.7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45(4.5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36(5.4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4576" w:rsidRPr="004135EE" w:rsidTr="00675C12">
        <w:trPr>
          <w:jc w:val="center"/>
        </w:trPr>
        <w:tc>
          <w:tcPr>
            <w:tcW w:w="2552" w:type="dxa"/>
          </w:tcPr>
          <w:p w:rsidR="00C34576" w:rsidRPr="009C5C30" w:rsidRDefault="00C34576" w:rsidP="00CD37AF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sz w:val="18"/>
                <w:szCs w:val="18"/>
              </w:rPr>
              <w:t>Others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C34576" w:rsidRPr="005028AD" w:rsidRDefault="00850F43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2</w:t>
            </w:r>
          </w:p>
        </w:tc>
        <w:tc>
          <w:tcPr>
            <w:tcW w:w="567" w:type="dxa"/>
            <w:vAlign w:val="center"/>
          </w:tcPr>
          <w:p w:rsidR="00C34576" w:rsidRPr="005028AD" w:rsidRDefault="00C34576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7.</w:t>
            </w:r>
            <w:r w:rsidR="00850F4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1(7.5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68(6.7)</w:t>
            </w:r>
          </w:p>
        </w:tc>
        <w:tc>
          <w:tcPr>
            <w:tcW w:w="1134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53(7.9)</w:t>
            </w:r>
          </w:p>
        </w:tc>
        <w:tc>
          <w:tcPr>
            <w:tcW w:w="1276" w:type="dxa"/>
            <w:vAlign w:val="center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C34576" w:rsidRPr="005028AD" w:rsidRDefault="00C34576" w:rsidP="00CD37A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50F43" w:rsidRPr="004135EE" w:rsidTr="00675C12">
        <w:trPr>
          <w:jc w:val="center"/>
        </w:trPr>
        <w:tc>
          <w:tcPr>
            <w:tcW w:w="2552" w:type="dxa"/>
          </w:tcPr>
          <w:p w:rsidR="00850F43" w:rsidRPr="007A24AB" w:rsidRDefault="00850F43" w:rsidP="00850F43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A24AB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A</w:t>
            </w:r>
            <w:r w:rsidRPr="007A24A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RT </w:t>
            </w:r>
            <w:r w:rsidRPr="007A24AB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regimens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850F43" w:rsidRPr="005028AD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850F43" w:rsidRPr="005028AD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50F43" w:rsidRPr="004135EE" w:rsidTr="00675C12">
        <w:trPr>
          <w:jc w:val="center"/>
        </w:trPr>
        <w:tc>
          <w:tcPr>
            <w:tcW w:w="2552" w:type="dxa"/>
          </w:tcPr>
          <w:p w:rsidR="00850F43" w:rsidRPr="007A24AB" w:rsidRDefault="00850F43" w:rsidP="00850F43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A24AB">
              <w:rPr>
                <w:rFonts w:ascii="Times New Roman" w:hAnsi="Times New Roman" w:cs="Times New Roman" w:hint="eastAsia"/>
                <w:sz w:val="18"/>
                <w:szCs w:val="18"/>
              </w:rPr>
              <w:t>T</w:t>
            </w:r>
            <w:r w:rsidRPr="007A24AB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  <w:r w:rsidRPr="007A24AB">
              <w:rPr>
                <w:rFonts w:ascii="Times New Roman" w:hAnsi="Times New Roman" w:cs="Times New Roman" w:hint="eastAsia"/>
                <w:sz w:val="18"/>
                <w:szCs w:val="18"/>
              </w:rPr>
              <w:t>/</w:t>
            </w:r>
            <w:r w:rsidRPr="007A24AB">
              <w:rPr>
                <w:rFonts w:ascii="Times New Roman" w:hAnsi="Times New Roman" w:cs="Times New Roman"/>
                <w:sz w:val="18"/>
                <w:szCs w:val="18"/>
              </w:rPr>
              <w:t>AZT+3TC+EFV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79</w:t>
            </w:r>
          </w:p>
        </w:tc>
        <w:tc>
          <w:tcPr>
            <w:tcW w:w="567" w:type="dxa"/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1134" w:type="dxa"/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2(59.0)</w:t>
            </w:r>
          </w:p>
        </w:tc>
        <w:tc>
          <w:tcPr>
            <w:tcW w:w="1276" w:type="dxa"/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7(76.0)</w:t>
            </w:r>
          </w:p>
        </w:tc>
        <w:tc>
          <w:tcPr>
            <w:tcW w:w="1134" w:type="dxa"/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0(79.3)</w:t>
            </w:r>
          </w:p>
        </w:tc>
        <w:tc>
          <w:tcPr>
            <w:tcW w:w="1276" w:type="dxa"/>
            <w:vAlign w:val="center"/>
          </w:tcPr>
          <w:p w:rsidR="00850F43" w:rsidRPr="005028AD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2.573</w:t>
            </w:r>
          </w:p>
        </w:tc>
        <w:tc>
          <w:tcPr>
            <w:tcW w:w="1417" w:type="dxa"/>
          </w:tcPr>
          <w:p w:rsidR="00850F43" w:rsidRPr="005028AD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5028AD">
              <w:rPr>
                <w:rFonts w:ascii="Times New Roman" w:hAnsi="Times New Roman" w:cs="Times New Roman"/>
                <w:sz w:val="18"/>
                <w:szCs w:val="18"/>
              </w:rPr>
              <w:t>&lt;0.0001</w:t>
            </w:r>
          </w:p>
        </w:tc>
      </w:tr>
      <w:tr w:rsidR="00850F43" w:rsidRPr="004135EE" w:rsidTr="00E3534D">
        <w:trPr>
          <w:jc w:val="center"/>
        </w:trPr>
        <w:tc>
          <w:tcPr>
            <w:tcW w:w="2552" w:type="dxa"/>
            <w:tcBorders>
              <w:bottom w:val="single" w:sz="4" w:space="0" w:color="auto"/>
            </w:tcBorders>
          </w:tcPr>
          <w:p w:rsidR="00850F43" w:rsidRPr="007A24AB" w:rsidRDefault="00850F43" w:rsidP="00850F43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7A24AB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7A24AB">
              <w:rPr>
                <w:rFonts w:ascii="Times New Roman" w:hAnsi="Times New Roman" w:cs="Times New Roman"/>
                <w:sz w:val="18"/>
                <w:szCs w:val="18"/>
              </w:rPr>
              <w:t xml:space="preserve"> O</w:t>
            </w:r>
            <w:r w:rsidRPr="007A24AB">
              <w:rPr>
                <w:rFonts w:ascii="Times New Roman" w:hAnsi="Times New Roman" w:cs="Times New Roman" w:hint="eastAsia"/>
                <w:sz w:val="18"/>
                <w:szCs w:val="18"/>
              </w:rPr>
              <w:t>thers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/</w:t>
            </w:r>
            <w:r w:rsidR="0008349E"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r w:rsidR="0008349E"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N</w:t>
            </w:r>
            <w:r w:rsidR="0008349E" w:rsidRPr="0008349E">
              <w:rPr>
                <w:rFonts w:ascii="Times New Roman" w:hAnsi="Times New Roman" w:cs="Times New Roman"/>
                <w:kern w:val="0"/>
                <w:sz w:val="18"/>
                <w:szCs w:val="18"/>
              </w:rPr>
              <w:t>ot available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</w:tcBorders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15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850F43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850F43" w:rsidRDefault="00850F43" w:rsidP="0009387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5(</w:t>
            </w:r>
            <w:r w:rsidR="0009387F">
              <w:rPr>
                <w:rFonts w:ascii="Times New Roman" w:hAnsi="Times New Roman" w:cs="Times New Roman"/>
                <w:sz w:val="18"/>
                <w:szCs w:val="18"/>
              </w:rPr>
              <w:t>41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850F43" w:rsidRDefault="00850F43" w:rsidP="0009387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2(</w:t>
            </w:r>
            <w:r w:rsidR="0009387F">
              <w:rPr>
                <w:rFonts w:ascii="Times New Roman" w:hAnsi="Times New Roman" w:cs="Times New Roman"/>
                <w:sz w:val="18"/>
                <w:szCs w:val="18"/>
              </w:rPr>
              <w:t>23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850F43" w:rsidRDefault="00850F43" w:rsidP="0009387F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8(</w:t>
            </w:r>
            <w:r w:rsidR="0009387F">
              <w:rPr>
                <w:rFonts w:ascii="Times New Roman" w:hAnsi="Times New Roman" w:cs="Times New Roman"/>
                <w:sz w:val="18"/>
                <w:szCs w:val="18"/>
              </w:rPr>
              <w:t>20.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850F43" w:rsidRPr="005028AD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850F43" w:rsidRPr="005028AD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75C12" w:rsidRPr="004135EE" w:rsidTr="00E3534D">
        <w:trPr>
          <w:jc w:val="center"/>
        </w:trPr>
        <w:tc>
          <w:tcPr>
            <w:tcW w:w="2552" w:type="dxa"/>
            <w:tcBorders>
              <w:top w:val="single" w:sz="4" w:space="0" w:color="auto"/>
            </w:tcBorders>
          </w:tcPr>
          <w:p w:rsidR="00675C12" w:rsidRPr="009C5C30" w:rsidRDefault="00675C12" w:rsidP="00675C12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aseline c</w:t>
            </w:r>
            <w:r w:rsidRPr="007E2421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linical</w:t>
            </w:r>
            <w:r w:rsidRPr="007E242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7E2421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da</w:t>
            </w:r>
            <w:r w:rsidRPr="007E2421">
              <w:rPr>
                <w:rFonts w:ascii="Times New Roman" w:hAnsi="Times New Roman" w:cs="Times New Roman"/>
                <w:b/>
                <w:sz w:val="18"/>
                <w:szCs w:val="18"/>
              </w:rPr>
              <w:t>t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</w:tcBorders>
            <w:vAlign w:val="center"/>
          </w:tcPr>
          <w:p w:rsidR="00675C12" w:rsidRPr="005028AD" w:rsidRDefault="00675C12" w:rsidP="00675C1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:rsidR="00675C12" w:rsidRPr="005028AD" w:rsidRDefault="00675C12" w:rsidP="00675C1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675C12" w:rsidRPr="00675C12" w:rsidRDefault="00675C12" w:rsidP="00675C12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675C12" w:rsidRPr="00675C12" w:rsidRDefault="00675C12" w:rsidP="00675C12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675C12" w:rsidRPr="00675C12" w:rsidRDefault="00675C12" w:rsidP="00675C12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675C12" w:rsidRPr="005028AD" w:rsidRDefault="00675C12" w:rsidP="00D91823">
            <w:pPr>
              <w:snapToGrid w:val="0"/>
              <w:spacing w:line="24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F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675C12" w:rsidRPr="005028AD" w:rsidRDefault="00675C12" w:rsidP="00D91823">
            <w:pPr>
              <w:snapToGrid w:val="0"/>
              <w:spacing w:line="24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>p-Value</w:t>
            </w:r>
          </w:p>
        </w:tc>
      </w:tr>
      <w:tr w:rsidR="00850F43" w:rsidRPr="004135EE" w:rsidTr="00E3534D">
        <w:trPr>
          <w:jc w:val="center"/>
        </w:trPr>
        <w:tc>
          <w:tcPr>
            <w:tcW w:w="2552" w:type="dxa"/>
            <w:vAlign w:val="center"/>
          </w:tcPr>
          <w:p w:rsidR="00850F43" w:rsidRPr="009C5C30" w:rsidRDefault="00850F43" w:rsidP="00850F43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850F43" w:rsidRPr="005028AD" w:rsidRDefault="00850F43" w:rsidP="00675C1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:rsidR="00850F43" w:rsidRPr="005028AD" w:rsidRDefault="00850F43" w:rsidP="00675C1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850F43" w:rsidRPr="00675C12" w:rsidRDefault="00CA0B42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675C12"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=574)</w:t>
            </w:r>
          </w:p>
        </w:tc>
        <w:tc>
          <w:tcPr>
            <w:tcW w:w="1276" w:type="dxa"/>
            <w:vAlign w:val="center"/>
          </w:tcPr>
          <w:p w:rsidR="00850F43" w:rsidRPr="00675C12" w:rsidRDefault="00CA0B42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675C12"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=564)</w:t>
            </w:r>
          </w:p>
        </w:tc>
        <w:tc>
          <w:tcPr>
            <w:tcW w:w="1134" w:type="dxa"/>
            <w:vAlign w:val="center"/>
          </w:tcPr>
          <w:p w:rsidR="00850F43" w:rsidRPr="00675C12" w:rsidRDefault="00CA0B42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675C12"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=356)</w:t>
            </w:r>
          </w:p>
        </w:tc>
        <w:tc>
          <w:tcPr>
            <w:tcW w:w="1276" w:type="dxa"/>
            <w:vAlign w:val="center"/>
          </w:tcPr>
          <w:p w:rsidR="00850F43" w:rsidRPr="005028AD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:rsidR="00850F43" w:rsidRPr="005028AD" w:rsidRDefault="00850F43" w:rsidP="00850F43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86082" w:rsidRPr="004135EE" w:rsidTr="00E3534D">
        <w:trPr>
          <w:jc w:val="center"/>
        </w:trPr>
        <w:tc>
          <w:tcPr>
            <w:tcW w:w="2552" w:type="dxa"/>
            <w:vAlign w:val="center"/>
          </w:tcPr>
          <w:p w:rsidR="00286082" w:rsidRPr="009C5C30" w:rsidRDefault="00286082" w:rsidP="00286082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313441">
              <w:rPr>
                <w:rFonts w:ascii="Times New Roman" w:hAnsi="Times New Roman" w:cs="Times New Roman"/>
                <w:sz w:val="18"/>
                <w:szCs w:val="18"/>
              </w:rPr>
              <w:t>Viral loa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313441">
              <w:rPr>
                <w:rFonts w:ascii="Times New Roman" w:hAnsi="Times New Roman" w:cs="Times New Roman"/>
                <w:sz w:val="18"/>
                <w:szCs w:val="18"/>
              </w:rPr>
              <w:t>log10 copies/m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94</w:t>
            </w:r>
          </w:p>
        </w:tc>
        <w:tc>
          <w:tcPr>
            <w:tcW w:w="567" w:type="dxa"/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.9</w:t>
            </w:r>
          </w:p>
        </w:tc>
        <w:tc>
          <w:tcPr>
            <w:tcW w:w="1134" w:type="dxa"/>
            <w:vAlign w:val="center"/>
          </w:tcPr>
          <w:p w:rsidR="00286082" w:rsidRPr="00675C12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4.8±0.7</w:t>
            </w:r>
          </w:p>
        </w:tc>
        <w:tc>
          <w:tcPr>
            <w:tcW w:w="1276" w:type="dxa"/>
            <w:vAlign w:val="center"/>
          </w:tcPr>
          <w:p w:rsidR="00286082" w:rsidRPr="00675C12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4.7±0.7</w:t>
            </w:r>
          </w:p>
        </w:tc>
        <w:tc>
          <w:tcPr>
            <w:tcW w:w="1134" w:type="dxa"/>
            <w:vAlign w:val="center"/>
          </w:tcPr>
          <w:p w:rsidR="00286082" w:rsidRPr="00675C12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4.7±0.7</w:t>
            </w:r>
          </w:p>
        </w:tc>
        <w:tc>
          <w:tcPr>
            <w:tcW w:w="1276" w:type="dxa"/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391</w:t>
            </w:r>
          </w:p>
        </w:tc>
        <w:tc>
          <w:tcPr>
            <w:tcW w:w="1417" w:type="dxa"/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92</w:t>
            </w:r>
          </w:p>
        </w:tc>
      </w:tr>
      <w:tr w:rsidR="00286082" w:rsidRPr="004135EE" w:rsidTr="00CA0B42">
        <w:trPr>
          <w:jc w:val="center"/>
        </w:trPr>
        <w:tc>
          <w:tcPr>
            <w:tcW w:w="2552" w:type="dxa"/>
            <w:vAlign w:val="center"/>
          </w:tcPr>
          <w:p w:rsidR="00286082" w:rsidRPr="009C5C30" w:rsidRDefault="00286082" w:rsidP="00286082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nil"/>
            </w:tcBorders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286082" w:rsidRPr="00675C12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675C12"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=617)</w:t>
            </w:r>
          </w:p>
        </w:tc>
        <w:tc>
          <w:tcPr>
            <w:tcW w:w="1276" w:type="dxa"/>
            <w:vAlign w:val="center"/>
          </w:tcPr>
          <w:p w:rsidR="00286082" w:rsidRPr="00675C12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675C12"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=670)</w:t>
            </w:r>
          </w:p>
        </w:tc>
        <w:tc>
          <w:tcPr>
            <w:tcW w:w="1134" w:type="dxa"/>
            <w:vAlign w:val="center"/>
          </w:tcPr>
          <w:p w:rsidR="00286082" w:rsidRPr="00675C12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675C12"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=444)</w:t>
            </w:r>
          </w:p>
        </w:tc>
        <w:tc>
          <w:tcPr>
            <w:tcW w:w="1276" w:type="dxa"/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86082" w:rsidRPr="004135EE" w:rsidTr="00E3534D">
        <w:trPr>
          <w:jc w:val="center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:rsidR="00286082" w:rsidRPr="009C5C30" w:rsidRDefault="00286082" w:rsidP="00286082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D4+T cell count (</w:t>
            </w:r>
            <w:r w:rsidRPr="00313441">
              <w:rPr>
                <w:rFonts w:ascii="Times New Roman" w:hAnsi="Times New Roman" w:cs="Times New Roman"/>
                <w:sz w:val="18"/>
                <w:szCs w:val="18"/>
              </w:rPr>
              <w:t>cells</w:t>
            </w:r>
            <w:r w:rsidRPr="00313441">
              <w:rPr>
                <w:rFonts w:ascii="Times New Roman" w:hAnsi="Times New Roman" w:cs="Times New Roman" w:hint="eastAsia"/>
                <w:sz w:val="18"/>
                <w:szCs w:val="18"/>
              </w:rPr>
              <w:t>/</w:t>
            </w:r>
            <w:r w:rsidRPr="00313441">
              <w:rPr>
                <w:rFonts w:ascii="Times New Roman" w:hAnsi="Times New Roman" w:cs="Times New Roman"/>
                <w:sz w:val="18"/>
                <w:szCs w:val="18"/>
              </w:rPr>
              <w:t>μ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</w:tcBorders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31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.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286082" w:rsidRPr="00675C12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98±196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286082" w:rsidRPr="00675C12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78±19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286082" w:rsidRPr="00675C12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675C12"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 w:rsidRPr="00675C12">
              <w:rPr>
                <w:rFonts w:ascii="Times New Roman" w:hAnsi="Times New Roman" w:cs="Times New Roman"/>
                <w:sz w:val="18"/>
                <w:szCs w:val="18"/>
              </w:rPr>
              <w:t>24±209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2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286082" w:rsidRPr="005028AD" w:rsidRDefault="00286082" w:rsidP="00286082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09</w:t>
            </w:r>
          </w:p>
        </w:tc>
      </w:tr>
    </w:tbl>
    <w:p w:rsidR="00F51C5D" w:rsidRDefault="00C34576" w:rsidP="00E3534D">
      <w:pPr>
        <w:ind w:leftChars="-472" w:left="-991" w:rightChars="-634" w:right="-1331"/>
        <w:jc w:val="left"/>
        <w:rPr>
          <w:rFonts w:ascii="Times New Roman" w:hAnsi="Times New Roman" w:cs="Times New Roman"/>
          <w:sz w:val="15"/>
          <w:szCs w:val="15"/>
        </w:rPr>
      </w:pPr>
      <w:r w:rsidRPr="000F5D3D">
        <w:rPr>
          <w:rFonts w:ascii="Times New Roman" w:hAnsi="Times New Roman" w:cs="Times New Roman"/>
          <w:sz w:val="15"/>
          <w:szCs w:val="15"/>
        </w:rPr>
        <w:t>Abbreviations: ART, antiretroviral therapy; MSM, men who have sex with men; HST, heterosexual transmiss</w:t>
      </w:r>
      <w:r w:rsidR="0008349E">
        <w:rPr>
          <w:rFonts w:ascii="Times New Roman" w:hAnsi="Times New Roman" w:cs="Times New Roman"/>
          <w:sz w:val="15"/>
          <w:szCs w:val="15"/>
        </w:rPr>
        <w:t>ion; IDU, intravenous drug user</w:t>
      </w:r>
      <w:r>
        <w:rPr>
          <w:rFonts w:ascii="Times New Roman" w:hAnsi="Times New Roman" w:cs="Times New Roman"/>
          <w:sz w:val="15"/>
          <w:szCs w:val="15"/>
        </w:rPr>
        <w:t xml:space="preserve">; </w:t>
      </w:r>
      <w:r w:rsidR="00CA0B42" w:rsidRPr="007A24AB">
        <w:rPr>
          <w:rFonts w:ascii="Times New Roman" w:hAnsi="Times New Roman" w:cs="Times New Roman" w:hint="eastAsia"/>
          <w:sz w:val="18"/>
          <w:szCs w:val="18"/>
        </w:rPr>
        <w:t>T</w:t>
      </w:r>
      <w:r w:rsidR="00CA0B42" w:rsidRPr="007A24AB">
        <w:rPr>
          <w:rFonts w:ascii="Times New Roman" w:hAnsi="Times New Roman" w:cs="Times New Roman"/>
          <w:sz w:val="18"/>
          <w:szCs w:val="18"/>
        </w:rPr>
        <w:t>DF</w:t>
      </w:r>
      <w:r w:rsidR="00CA0B42">
        <w:rPr>
          <w:rFonts w:ascii="Times New Roman" w:hAnsi="Times New Roman" w:cs="Times New Roman"/>
          <w:sz w:val="18"/>
          <w:szCs w:val="18"/>
        </w:rPr>
        <w:t>:</w:t>
      </w:r>
      <w:r w:rsidR="00CA0B42" w:rsidRPr="00CA0B42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CA0B42" w:rsidRPr="00CA0B42">
        <w:rPr>
          <w:rFonts w:ascii="Times New Roman" w:hAnsi="Times New Roman" w:cs="Times New Roman" w:hint="eastAsia"/>
          <w:sz w:val="15"/>
          <w:szCs w:val="15"/>
        </w:rPr>
        <w:t>T</w:t>
      </w:r>
      <w:r w:rsidR="00CA0B42" w:rsidRPr="00CA0B42">
        <w:rPr>
          <w:rFonts w:ascii="Times New Roman" w:hAnsi="Times New Roman" w:cs="Times New Roman"/>
          <w:sz w:val="15"/>
          <w:szCs w:val="15"/>
        </w:rPr>
        <w:t>enofovir; AZT: zidovudine; 3TC: Lamivudine ;+EFV:</w:t>
      </w:r>
      <w:r w:rsidR="00CA0B42" w:rsidRPr="00CA0B42">
        <w:rPr>
          <w:rFonts w:ascii="Times New Roman" w:hAnsi="Times New Roman" w:cs="Times New Roman" w:hint="eastAsia"/>
          <w:sz w:val="15"/>
          <w:szCs w:val="15"/>
        </w:rPr>
        <w:t xml:space="preserve"> </w:t>
      </w:r>
      <w:r w:rsidR="00CA0B42" w:rsidRPr="00CA0B42">
        <w:rPr>
          <w:rFonts w:ascii="Times New Roman" w:hAnsi="Times New Roman" w:cs="Times New Roman"/>
          <w:sz w:val="15"/>
          <w:szCs w:val="15"/>
        </w:rPr>
        <w:t>Efavirenz</w:t>
      </w:r>
    </w:p>
    <w:p w:rsidR="0008349E" w:rsidRDefault="0008349E" w:rsidP="00E3534D">
      <w:pPr>
        <w:ind w:leftChars="-472" w:left="-991" w:rightChars="-634" w:right="-1331"/>
        <w:jc w:val="left"/>
        <w:rPr>
          <w:rFonts w:ascii="Times New Roman" w:hAnsi="Times New Roman" w:cs="Times New Roman"/>
          <w:sz w:val="15"/>
          <w:szCs w:val="15"/>
        </w:rPr>
      </w:pPr>
    </w:p>
    <w:p w:rsidR="0008349E" w:rsidRDefault="0008349E" w:rsidP="00E3534D">
      <w:pPr>
        <w:ind w:leftChars="-472" w:left="-991" w:rightChars="-634" w:right="-1331"/>
        <w:jc w:val="left"/>
        <w:rPr>
          <w:rFonts w:ascii="Times New Roman" w:hAnsi="Times New Roman" w:cs="Times New Roman"/>
          <w:sz w:val="15"/>
          <w:szCs w:val="15"/>
        </w:rPr>
      </w:pPr>
    </w:p>
    <w:p w:rsidR="0008349E" w:rsidRDefault="0008349E" w:rsidP="00E3534D">
      <w:pPr>
        <w:ind w:leftChars="-472" w:left="-991" w:rightChars="-634" w:right="-1331"/>
        <w:jc w:val="left"/>
        <w:rPr>
          <w:rFonts w:ascii="Times New Roman" w:hAnsi="Times New Roman" w:cs="Times New Roman"/>
          <w:sz w:val="15"/>
          <w:szCs w:val="15"/>
        </w:rPr>
      </w:pPr>
    </w:p>
    <w:p w:rsidR="0008349E" w:rsidRDefault="0008349E" w:rsidP="00E3534D">
      <w:pPr>
        <w:ind w:leftChars="-472" w:left="-991" w:rightChars="-634" w:right="-1331"/>
        <w:jc w:val="left"/>
        <w:rPr>
          <w:rFonts w:ascii="Times New Roman" w:hAnsi="Times New Roman" w:cs="Times New Roman"/>
          <w:sz w:val="15"/>
          <w:szCs w:val="15"/>
        </w:rPr>
      </w:pPr>
    </w:p>
    <w:p w:rsidR="0008349E" w:rsidRDefault="0008349E" w:rsidP="00E3534D">
      <w:pPr>
        <w:ind w:leftChars="-472" w:left="-991" w:rightChars="-634" w:right="-1331"/>
        <w:jc w:val="left"/>
        <w:rPr>
          <w:rFonts w:ascii="Times New Roman" w:hAnsi="Times New Roman" w:cs="Times New Roman"/>
          <w:sz w:val="15"/>
          <w:szCs w:val="15"/>
        </w:rPr>
      </w:pPr>
    </w:p>
    <w:p w:rsidR="0008349E" w:rsidRDefault="0008349E" w:rsidP="00E3534D">
      <w:pPr>
        <w:ind w:leftChars="-472" w:left="-991" w:rightChars="-634" w:right="-1331"/>
        <w:jc w:val="left"/>
        <w:rPr>
          <w:rFonts w:ascii="Times New Roman" w:hAnsi="Times New Roman" w:cs="Times New Roman"/>
          <w:sz w:val="15"/>
          <w:szCs w:val="15"/>
        </w:rPr>
      </w:pPr>
    </w:p>
    <w:p w:rsidR="0008349E" w:rsidRDefault="0008349E" w:rsidP="00E3534D">
      <w:pPr>
        <w:ind w:leftChars="-472" w:left="-991" w:rightChars="-634" w:right="-1331"/>
        <w:jc w:val="left"/>
        <w:rPr>
          <w:rFonts w:ascii="Times New Roman" w:hAnsi="Times New Roman" w:cs="Times New Roman"/>
          <w:sz w:val="15"/>
          <w:szCs w:val="15"/>
        </w:rPr>
      </w:pPr>
    </w:p>
    <w:p w:rsidR="0008349E" w:rsidRDefault="0008349E" w:rsidP="0008349E">
      <w:pPr>
        <w:ind w:rightChars="-634" w:right="-1331"/>
        <w:jc w:val="left"/>
        <w:rPr>
          <w:rFonts w:ascii="Times New Roman" w:hAnsi="Times New Roman" w:cs="Times New Roman" w:hint="eastAsia"/>
          <w:sz w:val="18"/>
          <w:szCs w:val="18"/>
        </w:rPr>
      </w:pPr>
    </w:p>
    <w:p w:rsidR="0008349E" w:rsidRDefault="0008349E" w:rsidP="00E3534D">
      <w:pPr>
        <w:ind w:leftChars="-472" w:left="-991" w:rightChars="-634" w:right="-1331"/>
        <w:jc w:val="left"/>
        <w:rPr>
          <w:rFonts w:ascii="Times New Roman" w:hAnsi="Times New Roman" w:cs="Times New Roman" w:hint="eastAsia"/>
          <w:sz w:val="18"/>
          <w:szCs w:val="18"/>
        </w:rPr>
      </w:pPr>
    </w:p>
    <w:sectPr w:rsidR="0008349E" w:rsidSect="0008349E">
      <w:pgSz w:w="11906" w:h="16838"/>
      <w:pgMar w:top="873" w:right="1797" w:bottom="873" w:left="179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4576" w:rsidRDefault="00C34576" w:rsidP="00C34576">
      <w:r>
        <w:separator/>
      </w:r>
    </w:p>
  </w:endnote>
  <w:endnote w:type="continuationSeparator" w:id="0">
    <w:p w:rsidR="00C34576" w:rsidRDefault="00C34576" w:rsidP="00C34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4576" w:rsidRDefault="00C34576" w:rsidP="00C34576">
      <w:r>
        <w:separator/>
      </w:r>
    </w:p>
  </w:footnote>
  <w:footnote w:type="continuationSeparator" w:id="0">
    <w:p w:rsidR="00C34576" w:rsidRDefault="00C34576" w:rsidP="00C345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MjY3NzA0NTUwtzBV0lEKTi0uzszPAykwrQUAr0/1vCwAAAA="/>
  </w:docVars>
  <w:rsids>
    <w:rsidRoot w:val="006D6FD2"/>
    <w:rsid w:val="0008349E"/>
    <w:rsid w:val="0009387F"/>
    <w:rsid w:val="000B3054"/>
    <w:rsid w:val="001304C9"/>
    <w:rsid w:val="00286082"/>
    <w:rsid w:val="00605528"/>
    <w:rsid w:val="00675C12"/>
    <w:rsid w:val="006D6FD2"/>
    <w:rsid w:val="00782978"/>
    <w:rsid w:val="007E4C5E"/>
    <w:rsid w:val="00815F3D"/>
    <w:rsid w:val="00846398"/>
    <w:rsid w:val="00850F43"/>
    <w:rsid w:val="00C34576"/>
    <w:rsid w:val="00C87D51"/>
    <w:rsid w:val="00CA0B42"/>
    <w:rsid w:val="00CB603C"/>
    <w:rsid w:val="00D91823"/>
    <w:rsid w:val="00E01B1D"/>
    <w:rsid w:val="00E3534D"/>
    <w:rsid w:val="00EA35DD"/>
    <w:rsid w:val="00F4451A"/>
    <w:rsid w:val="00F51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C8D6169"/>
  <w15:chartTrackingRefBased/>
  <w15:docId w15:val="{50ED39F4-F474-4A16-ACDC-06ABFCBE0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5F3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345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3457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345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34576"/>
    <w:rPr>
      <w:sz w:val="18"/>
      <w:szCs w:val="18"/>
    </w:rPr>
  </w:style>
  <w:style w:type="table" w:styleId="a7">
    <w:name w:val="Table Grid"/>
    <w:basedOn w:val="a1"/>
    <w:uiPriority w:val="39"/>
    <w:rsid w:val="00C345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350</Words>
  <Characters>2001</Characters>
  <Application>Microsoft Office Word</Application>
  <DocSecurity>0</DocSecurity>
  <Lines>16</Lines>
  <Paragraphs>4</Paragraphs>
  <ScaleCrop>false</ScaleCrop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zb</dc:creator>
  <cp:keywords/>
  <dc:description/>
  <cp:lastModifiedBy>medzb</cp:lastModifiedBy>
  <cp:revision>13</cp:revision>
  <dcterms:created xsi:type="dcterms:W3CDTF">2022-05-26T07:29:00Z</dcterms:created>
  <dcterms:modified xsi:type="dcterms:W3CDTF">2022-06-01T08:01:00Z</dcterms:modified>
</cp:coreProperties>
</file>